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736A91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Höfundur: Snorri Agnarsson, snorri@hi.is</w:t>
      </w:r>
    </w:p>
    <w:p w14:paraId="45CC3A68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E979D4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Listar með hliðarverkunum í Java.</w:t>
      </w:r>
    </w:p>
    <w:p w14:paraId="05F38FE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E3B115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Höfundur lausnar: Alexander Guðmundsson, alg35@hi.is</w:t>
      </w:r>
    </w:p>
    <w:p w14:paraId="190D669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269C22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H9</w:t>
      </w:r>
    </w:p>
    <w:p w14:paraId="0E408AF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D1ED0B5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Tilvik af link eru breytanlegir hlekkir með</w:t>
      </w:r>
    </w:p>
    <w:p w14:paraId="0239A07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haus sem er heiltala og hala sem er endanleg</w:t>
      </w:r>
    </w:p>
    <w:p w14:paraId="77CD1671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keðja hlekkja.  Tóm keðja er táknuð með null.</w:t>
      </w:r>
    </w:p>
    <w:p w14:paraId="11E2F5E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Það er mögulegt að búa til hringkeðjur og það</w:t>
      </w:r>
    </w:p>
    <w:p w14:paraId="4AFF507D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er mögulegt að breyta bæði haus og hala.</w:t>
      </w:r>
    </w:p>
    <w:p w14:paraId="3FBFBB81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</w:p>
    <w:p w14:paraId="3989138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5ABE65A6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4E8212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E0D48A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F469078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4121195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Notkun: H9.Link x = H9.cons(head,tail);</w:t>
      </w:r>
    </w:p>
    <w:p w14:paraId="2DD719D2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Fyrir:  head er heiltala, tail er H9.Link (má vera null).</w:t>
      </w:r>
    </w:p>
    <w:p w14:paraId="30064BA1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Eftir:  x er tilvísun á nýjan H9.Link með gefinn haus og</w:t>
      </w:r>
    </w:p>
    <w:p w14:paraId="7C903E1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og hala.</w:t>
      </w:r>
    </w:p>
    <w:p w14:paraId="44AC14E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cons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18AB0CF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751DC6F5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new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26693AD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new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3C1244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new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9579F2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new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73F81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000F5D4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FE3827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Notkun: int n = H9.length(x);</w:t>
      </w:r>
    </w:p>
    <w:p w14:paraId="361198ED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Fyrir:  x er H9.Link tilvísun, má vera null</w:t>
      </w:r>
    </w:p>
    <w:p w14:paraId="5C2499A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en má ekki vísa á hringkeðju.</w:t>
      </w:r>
    </w:p>
    <w:p w14:paraId="0328A366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Eftir:  n er fjöldi hlekkja í keðju x.</w:t>
      </w:r>
    </w:p>
    <w:p w14:paraId="491124D8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H9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31BF536E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13F06F17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09E28DD1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36730D7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8C97E8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506B88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E236EA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616C0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79104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Skref:  tail halinn verður hali tail halans</w:t>
      </w:r>
    </w:p>
    <w:p w14:paraId="2D72F45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n stækkar um 1</w:t>
      </w:r>
    </w:p>
    <w:p w14:paraId="2E14D1C6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Eftir:  n er jafnt dýptinni á x</w:t>
      </w:r>
    </w:p>
    <w:p w14:paraId="6FC071C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44DA62E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11BA0D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+= </w:t>
      </w:r>
      <w:r w:rsidRPr="0010360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1B2EB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5DABEA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CFCBCE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5CA62D8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3EDD7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Notkun: int i = H9.nth(x,n);</w:t>
      </w:r>
    </w:p>
    <w:p w14:paraId="16C33F1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Fyrir:  x er keðja með a.m.k. n+1 hlekki.</w:t>
      </w:r>
    </w:p>
    <w:p w14:paraId="5B58A19C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Eftir:  i er hausinn á n-ta hlekk í keðjunni</w:t>
      </w:r>
    </w:p>
    <w:p w14:paraId="723CBD5A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þar sem 0-ti hlekkur er fremsti hlekkur.</w:t>
      </w:r>
    </w:p>
    <w:p w14:paraId="1F39242D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n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H9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6E2D9D3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66F498F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9D7494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8E2FBA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Skref:  x er jafn halanum af x</w:t>
      </w:r>
    </w:p>
    <w:p w14:paraId="40C9C3DE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i hækkar um 1</w:t>
      </w:r>
    </w:p>
    <w:p w14:paraId="176BF89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Eftir:  i er jafnt n</w:t>
      </w:r>
    </w:p>
    <w:p w14:paraId="242B68C8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hausinn á x er gildi númer n á</w:t>
      </w:r>
    </w:p>
    <w:p w14:paraId="305F8A8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upprunarlega x</w:t>
      </w:r>
    </w:p>
    <w:p w14:paraId="5C52875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651F82E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ECBCE5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+= </w:t>
      </w:r>
      <w:r w:rsidRPr="0010360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1757CA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F8F9581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676DC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4EA2A3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661E35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Notkun: H9.Link x = makeChain(a);</w:t>
      </w:r>
    </w:p>
    <w:p w14:paraId="045C0B94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Fyrir:  a er tilvísun á int[]. Má ekki vera null</w:t>
      </w:r>
    </w:p>
    <w:p w14:paraId="5A34E75C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en má vera tómt.</w:t>
      </w:r>
    </w:p>
    <w:p w14:paraId="3A9C8FE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Eftir:  x er keðja sem inniheldur gildin í a</w:t>
      </w:r>
    </w:p>
    <w:p w14:paraId="2349AF2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þannig að fyrir i=0,...,a.length gildir</w:t>
      </w:r>
    </w:p>
    <w:p w14:paraId="5CD1D01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H9.nth(x,i) == a[i].</w:t>
      </w:r>
    </w:p>
    <w:p w14:paraId="78283F5E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makeChai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3B13EA84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06189D0D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10360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94DC00E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cons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CDCC1A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1BD465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Skref:  hali x verður að x</w:t>
      </w:r>
    </w:p>
    <w:p w14:paraId="16AFDD18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haus x verður að a[i]</w:t>
      </w:r>
    </w:p>
    <w:p w14:paraId="73C1903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Eftir:  x verður að Link af a.</w:t>
      </w:r>
    </w:p>
    <w:p w14:paraId="63C7B95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10360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&gt;= </w:t>
      </w:r>
      <w:r w:rsidRPr="0010360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--) {</w:t>
      </w:r>
    </w:p>
    <w:p w14:paraId="001F4E5A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cons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C0D8832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14:paraId="3E2EB42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0C29AD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64BB971A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BA0AE98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Notkun: int i = H9.last(x);</w:t>
      </w:r>
    </w:p>
    <w:p w14:paraId="2E56B125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Fyrir:  x er tilvísun á H9.Link, má ekki vera null</w:t>
      </w:r>
    </w:p>
    <w:p w14:paraId="4ED6AD8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og má ekki vera hringkeðja.</w:t>
      </w:r>
    </w:p>
    <w:p w14:paraId="1CCD2DFA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Eftir:  i er gildið í (hausinn á) aftasta hlekk x.</w:t>
      </w:r>
    </w:p>
    <w:p w14:paraId="0669A04C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las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1D373A3C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6AC1D33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Skref:  x verður að hala x</w:t>
      </w:r>
    </w:p>
    <w:p w14:paraId="28D16A8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Eftir:  aðeins haus eftir í x sem er </w:t>
      </w:r>
    </w:p>
    <w:p w14:paraId="04F1A78D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síðasta gildið</w:t>
      </w:r>
    </w:p>
    <w:p w14:paraId="45B57728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DA91671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CECFE2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2B09DAFC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422ACC5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14AD66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0F5F1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Notkun: H9.Link z = H9.destructiveRemoveLast(x);</w:t>
      </w:r>
    </w:p>
    <w:p w14:paraId="2BC0E2D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Fyrir:  x er tilvísun á H9.Link, má ekki vera null</w:t>
      </w:r>
    </w:p>
    <w:p w14:paraId="21CBC70C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og má ekki vera hringkeðja.</w:t>
      </w:r>
    </w:p>
    <w:p w14:paraId="219FE8E2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Eftir:  z er keðja sem inniheldur sömu hlekki í</w:t>
      </w:r>
    </w:p>
    <w:p w14:paraId="0EB5F18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sömu röð og x, nema hvað hlekkurinn sem</w:t>
      </w:r>
    </w:p>
    <w:p w14:paraId="7500AB0D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var aftast er ekki lengur í keðjunni og</w:t>
      </w:r>
    </w:p>
    <w:p w14:paraId="35AF0317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í stað tilvísunar á þann hlekk inniheldur nú</w:t>
      </w:r>
    </w:p>
    <w:p w14:paraId="16165C74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aftasti hlekkurinn hala sem er null.</w:t>
      </w:r>
    </w:p>
    <w:p w14:paraId="72E5927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Eftir kallið eru sömu heiltölugildi í</w:t>
      </w:r>
    </w:p>
    <w:p w14:paraId="6C311EF8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hlekkjunum og sömu halar, fyrir utan í</w:t>
      </w:r>
    </w:p>
    <w:p w14:paraId="337E0967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hlekknum sem nú er aftast (ef einhver er).</w:t>
      </w:r>
    </w:p>
    <w:p w14:paraId="053B9142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Gilda þarf að E9.length(z) == gamla(E9.length(x))-1</w:t>
      </w:r>
    </w:p>
    <w:p w14:paraId="5940467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og fyrir i=0,...,E9.length(z)-1 þarf að gilda</w:t>
      </w:r>
    </w:p>
    <w:p w14:paraId="11DC845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E9.nth(z,i) == gamla(E9.nth(x,i)).</w:t>
      </w:r>
    </w:p>
    <w:p w14:paraId="53CD1B0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destructiveRemoveLas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7E91A756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4CD945D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DC19305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n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n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10360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631FB7D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cons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n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689A7A1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10360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F08E5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90E0E4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Skref:  nth verður gildi númer length-1</w:t>
      </w:r>
    </w:p>
    <w:p w14:paraId="3D106365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hali af z verður að z</w:t>
      </w:r>
    </w:p>
    <w:p w14:paraId="38C1E7FE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haus af z verður að nth</w:t>
      </w:r>
    </w:p>
    <w:p w14:paraId="01EDCE0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length minkar um 1</w:t>
      </w:r>
    </w:p>
    <w:p w14:paraId="1B04777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Eftir:  lengd er orðin 0</w:t>
      </w:r>
    </w:p>
    <w:p w14:paraId="1568FE0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lengd á z er lengd á x - 1</w:t>
      </w:r>
    </w:p>
    <w:p w14:paraId="77E660E7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z er x án seinasta hala</w:t>
      </w:r>
    </w:p>
    <w:p w14:paraId="5C20829D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10360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663FB53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n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n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10360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5192786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cons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n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10E2044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10360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F8895A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ABA0176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CD6D572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C75E7E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6380C6C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E570401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Notkun: H9.Link r = H9.destructiveReverse(x);</w:t>
      </w:r>
    </w:p>
    <w:p w14:paraId="4B41854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Fyrir:  x er keðja, má vera tóm.</w:t>
      </w:r>
    </w:p>
    <w:p w14:paraId="2BA32314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Eftir:  z er keðja sömu hlekkja og x, þannig að</w:t>
      </w:r>
    </w:p>
    <w:p w14:paraId="2C857CC6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hlekkirnir í r eru í öfugri röð miðað</w:t>
      </w:r>
    </w:p>
    <w:p w14:paraId="18108ED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við gamla x. Heiltölugildin í hlekkjunum</w:t>
      </w:r>
    </w:p>
    <w:p w14:paraId="4E44E948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eru óbreytt.</w:t>
      </w:r>
    </w:p>
    <w:p w14:paraId="44B64FD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destructiveReverse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2120C48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0120C425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116308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110E75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Skref:  aftasta gildi x verður nýji haus y</w:t>
      </w:r>
    </w:p>
    <w:p w14:paraId="7064A107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hali y verður gamla y</w:t>
      </w:r>
    </w:p>
    <w:p w14:paraId="5F827391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aftasta gildi af keðju x er fjarlægt</w:t>
      </w:r>
    </w:p>
    <w:p w14:paraId="2A985C6A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Eftir:  y er jafn djúpt og gamla x</w:t>
      </w:r>
    </w:p>
    <w:p w14:paraId="321E271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y er eins og öfug röðun af gamla x</w:t>
      </w:r>
    </w:p>
    <w:p w14:paraId="49CDD234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       x er tómt</w:t>
      </w:r>
    </w:p>
    <w:p w14:paraId="7805E79C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59339E5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4C20C12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y inniheldur keðju núll eða fleiri hlekkja</w:t>
      </w:r>
    </w:p>
    <w:p w14:paraId="1F9F19DD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sem hafa verið fjarlægðir framan af x.</w:t>
      </w:r>
    </w:p>
    <w:p w14:paraId="35AFF034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Röð hlekkjanna í y er öfug röð þeirra þegar</w:t>
      </w:r>
    </w:p>
    <w:p w14:paraId="399EC838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þeir voru í x.  Innihald hlekkjanna er</w:t>
      </w:r>
    </w:p>
    <w:p w14:paraId="1B73D135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óbreytt fyrir utan breytingar á hala þeirra.</w:t>
      </w:r>
    </w:p>
    <w:p w14:paraId="452D8EF5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D2296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las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8AB9BE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cons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0494C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destructiveRemoveLas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CB64B7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70E38796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3D56DCA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DE1D898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3EFC8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Keyrið skipunina</w:t>
      </w:r>
    </w:p>
    <w:p w14:paraId="0769F766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  java H9 1 2 3 4</w:t>
      </w:r>
    </w:p>
    <w:p w14:paraId="0744B45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03603">
        <w:rPr>
          <w:rFonts w:ascii="Consolas" w:eastAsia="Times New Roman" w:hAnsi="Consolas" w:cs="Times New Roman"/>
          <w:color w:val="6A9955"/>
          <w:sz w:val="21"/>
          <w:szCs w:val="21"/>
        </w:rPr>
        <w:t>// og sýnið hvað forritið skrifar</w:t>
      </w:r>
    </w:p>
    <w:p w14:paraId="71C613A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56EC455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412D98B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H9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476F9B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0360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;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!=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;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++ )</w:t>
      </w:r>
    </w:p>
    <w:p w14:paraId="089154B8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H9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cons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]),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6BCE4A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24D5D69C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3A96DD76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H9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H9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destructiveReverse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8BAD9F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481033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10360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3EA254F6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{</w:t>
      </w:r>
    </w:p>
    <w:p w14:paraId="74A23270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75E10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47C55A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226B03C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H9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destructiveRemoveLas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7CF3A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0360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03603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A9D6D39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2473E5DF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D465E67" w14:textId="77777777" w:rsidR="00103603" w:rsidRPr="00103603" w:rsidRDefault="00103603" w:rsidP="001036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360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0721708" w14:textId="2FBD85FE" w:rsidR="00C13CC8" w:rsidRDefault="00C13CC8"/>
    <w:p w14:paraId="14CA2F5A" w14:textId="23156E5D" w:rsidR="00103603" w:rsidRDefault="00496889">
      <w:r>
        <w:rPr>
          <w:noProof/>
        </w:rPr>
        <w:drawing>
          <wp:inline distT="0" distB="0" distL="0" distR="0" wp14:anchorId="0837BBBB" wp14:editId="798F9A73">
            <wp:extent cx="5943600" cy="52099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86804" cy="524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360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F5092C" w14:textId="77777777" w:rsidR="00103603" w:rsidRDefault="00103603" w:rsidP="00103603">
      <w:pPr>
        <w:spacing w:after="0" w:line="240" w:lineRule="auto"/>
      </w:pPr>
      <w:r>
        <w:separator/>
      </w:r>
    </w:p>
  </w:endnote>
  <w:endnote w:type="continuationSeparator" w:id="0">
    <w:p w14:paraId="279A1164" w14:textId="77777777" w:rsidR="00103603" w:rsidRDefault="00103603" w:rsidP="00103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475A42" w14:textId="77777777" w:rsidR="00103603" w:rsidRDefault="00103603" w:rsidP="00103603">
      <w:pPr>
        <w:spacing w:after="0" w:line="240" w:lineRule="auto"/>
      </w:pPr>
      <w:r>
        <w:separator/>
      </w:r>
    </w:p>
  </w:footnote>
  <w:footnote w:type="continuationSeparator" w:id="0">
    <w:p w14:paraId="32E1FE0F" w14:textId="77777777" w:rsidR="00103603" w:rsidRDefault="00103603" w:rsidP="001036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8A6A1" w14:textId="5360A665" w:rsidR="00103603" w:rsidRDefault="00103603">
    <w:pPr>
      <w:pStyle w:val="Header"/>
    </w:pPr>
    <w:r>
      <w:tab/>
    </w:r>
    <w:r>
      <w:tab/>
      <w:t>Alexander Guðmundsson</w:t>
    </w:r>
  </w:p>
  <w:p w14:paraId="3DDC4DD4" w14:textId="25FFD5B7" w:rsidR="00103603" w:rsidRDefault="00103603">
    <w:pPr>
      <w:pStyle w:val="Header"/>
    </w:pPr>
    <w:r>
      <w:tab/>
    </w:r>
    <w:r>
      <w:tab/>
      <w:t>alg35@hi.i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jAztjQ2sDQ3NbJQ0lEKTi0uzszPAykwrAUAVFSs4iwAAAA="/>
  </w:docVars>
  <w:rsids>
    <w:rsidRoot w:val="00E961BF"/>
    <w:rsid w:val="00103603"/>
    <w:rsid w:val="00496889"/>
    <w:rsid w:val="005856F9"/>
    <w:rsid w:val="00C13CC8"/>
    <w:rsid w:val="00E96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44E28"/>
  <w15:chartTrackingRefBased/>
  <w15:docId w15:val="{51A128BE-088C-4C0C-80CB-2351EC850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3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603"/>
  </w:style>
  <w:style w:type="paragraph" w:styleId="Footer">
    <w:name w:val="footer"/>
    <w:basedOn w:val="Normal"/>
    <w:link w:val="FooterChar"/>
    <w:uiPriority w:val="99"/>
    <w:unhideWhenUsed/>
    <w:rsid w:val="001036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6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35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59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60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0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9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1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3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6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7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0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9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3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2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5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8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4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40</Words>
  <Characters>5362</Characters>
  <Application>Microsoft Office Word</Application>
  <DocSecurity>0</DocSecurity>
  <Lines>44</Lines>
  <Paragraphs>12</Paragraphs>
  <ScaleCrop>false</ScaleCrop>
  <Company/>
  <LinksUpToDate>false</LinksUpToDate>
  <CharactersWithSpaces>6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4</cp:revision>
  <dcterms:created xsi:type="dcterms:W3CDTF">2021-03-15T22:23:00Z</dcterms:created>
  <dcterms:modified xsi:type="dcterms:W3CDTF">2021-03-15T22:25:00Z</dcterms:modified>
</cp:coreProperties>
</file>